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CFB58" w14:textId="7B23FAF1" w:rsidR="008F25F0" w:rsidRDefault="00D37EBF">
      <w:r w:rsidRPr="00D37EBF">
        <w:drawing>
          <wp:inline distT="0" distB="0" distL="0" distR="0" wp14:anchorId="1AA4DEC9" wp14:editId="3E8ACFBE">
            <wp:extent cx="5943600" cy="3106420"/>
            <wp:effectExtent l="0" t="0" r="0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86243784-DD02-1329-9A1D-0FE215A18E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86243784-DD02-1329-9A1D-0FE215A18E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EF560" w14:textId="6552055B" w:rsidR="00D37EBF" w:rsidRDefault="00D37EBF"/>
    <w:p w14:paraId="16A46B59" w14:textId="4581BE21" w:rsidR="00D37EBF" w:rsidRDefault="00D37EBF">
      <w:r w:rsidRPr="00D37EBF">
        <w:drawing>
          <wp:inline distT="0" distB="0" distL="0" distR="0" wp14:anchorId="0230C8B8" wp14:editId="6DD3A0FD">
            <wp:extent cx="5943600" cy="2895600"/>
            <wp:effectExtent l="0" t="0" r="0" b="0"/>
            <wp:docPr id="2" name="Picture 1" descr="A picture containing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160DE6C-EEB5-0ACB-BB58-F5C5396E41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picture containing diagram&#10;&#10;Description automatically generated">
                      <a:extLst>
                        <a:ext uri="{FF2B5EF4-FFF2-40B4-BE49-F238E27FC236}">
                          <a16:creationId xmlns:a16="http://schemas.microsoft.com/office/drawing/2014/main" id="{4160DE6C-EEB5-0ACB-BB58-F5C5396E41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D5E0" w14:textId="393BC4E6" w:rsidR="00D37EBF" w:rsidRDefault="00D37EBF"/>
    <w:p w14:paraId="649C0E93" w14:textId="77777777" w:rsidR="00186CCD" w:rsidRDefault="00186CCD" w:rsidP="00186CCD">
      <w:r>
        <w:t>View(varroa)</w:t>
      </w:r>
    </w:p>
    <w:p w14:paraId="51E80F4B" w14:textId="77777777" w:rsidR="00186CCD" w:rsidRDefault="00186CCD" w:rsidP="00186CCD">
      <w:r>
        <w:t>library(</w:t>
      </w:r>
      <w:proofErr w:type="spellStart"/>
      <w:r>
        <w:t>tidyverse</w:t>
      </w:r>
      <w:proofErr w:type="spellEnd"/>
      <w:r>
        <w:t>)</w:t>
      </w:r>
    </w:p>
    <w:p w14:paraId="4E9F8DAE" w14:textId="77777777" w:rsidR="00186CCD" w:rsidRDefault="00186CCD" w:rsidP="00186CCD">
      <w:r>
        <w:t>library(</w:t>
      </w:r>
      <w:proofErr w:type="spellStart"/>
      <w:r>
        <w:t>ggpubr</w:t>
      </w:r>
      <w:proofErr w:type="spellEnd"/>
      <w:r>
        <w:t>)</w:t>
      </w:r>
    </w:p>
    <w:p w14:paraId="5A0B3975" w14:textId="77777777" w:rsidR="00186CCD" w:rsidRDefault="00186CCD" w:rsidP="00186CCD">
      <w:r>
        <w:t>library(</w:t>
      </w:r>
      <w:proofErr w:type="spellStart"/>
      <w:r>
        <w:t>rstatix</w:t>
      </w:r>
      <w:proofErr w:type="spellEnd"/>
      <w:r>
        <w:t>)</w:t>
      </w:r>
    </w:p>
    <w:p w14:paraId="7BA810E5" w14:textId="77777777" w:rsidR="00186CCD" w:rsidRDefault="00186CCD" w:rsidP="00186CCD">
      <w:proofErr w:type="spellStart"/>
      <w:r>
        <w:t>set.seed</w:t>
      </w:r>
      <w:proofErr w:type="spellEnd"/>
      <w:r>
        <w:t xml:space="preserve">(1234) </w:t>
      </w:r>
    </w:p>
    <w:p w14:paraId="799D27C2" w14:textId="77777777" w:rsidR="00186CCD" w:rsidRDefault="00186CCD" w:rsidP="00186CCD">
      <w:r>
        <w:lastRenderedPageBreak/>
        <w:t xml:space="preserve">varroa %&gt;% </w:t>
      </w:r>
      <w:proofErr w:type="spellStart"/>
      <w:r>
        <w:t>sample_n_by</w:t>
      </w:r>
      <w:proofErr w:type="spellEnd"/>
      <w:r>
        <w:t>("Region", size=415)</w:t>
      </w:r>
    </w:p>
    <w:p w14:paraId="1D0B465F" w14:textId="77777777" w:rsidR="00186CCD" w:rsidRDefault="00186CCD" w:rsidP="00186CCD">
      <w:r>
        <w:t>varroa = varroa %&gt;%</w:t>
      </w:r>
    </w:p>
    <w:p w14:paraId="54977EF4" w14:textId="77777777" w:rsidR="00186CCD" w:rsidRDefault="00186CCD" w:rsidP="00186CCD">
      <w:r>
        <w:t xml:space="preserve">  </w:t>
      </w:r>
      <w:proofErr w:type="spellStart"/>
      <w:r>
        <w:t>reorder_levels</w:t>
      </w:r>
      <w:proofErr w:type="spellEnd"/>
      <w:r>
        <w:t>("Region", order = c("South", "HI", "UT"))</w:t>
      </w:r>
    </w:p>
    <w:p w14:paraId="52EE4BAE" w14:textId="77777777" w:rsidR="00186CCD" w:rsidRDefault="00186CCD" w:rsidP="00186CCD"/>
    <w:p w14:paraId="1ADA216A" w14:textId="77777777" w:rsidR="00186CCD" w:rsidRDefault="00186CCD" w:rsidP="00186CCD">
      <w:r>
        <w:t xml:space="preserve">varroa %&gt;% </w:t>
      </w:r>
    </w:p>
    <w:p w14:paraId="3D4092C2" w14:textId="77777777" w:rsidR="00186CCD" w:rsidRDefault="00186CCD" w:rsidP="00186CCD">
      <w:r>
        <w:t xml:space="preserve">  </w:t>
      </w:r>
      <w:proofErr w:type="spellStart"/>
      <w:r>
        <w:t>group_by</w:t>
      </w:r>
      <w:proofErr w:type="spellEnd"/>
      <w:r>
        <w:t>("Regions") %&gt;%</w:t>
      </w:r>
    </w:p>
    <w:p w14:paraId="714AFF9B" w14:textId="77777777" w:rsidR="00186CCD" w:rsidRDefault="00186CCD" w:rsidP="00186CCD">
      <w:r>
        <w:t xml:space="preserve">  </w:t>
      </w:r>
      <w:proofErr w:type="spellStart"/>
      <w:r>
        <w:t>get_summary_stats</w:t>
      </w:r>
      <w:proofErr w:type="spellEnd"/>
      <w:r>
        <w:t>("Mites", type = "common")</w:t>
      </w:r>
    </w:p>
    <w:p w14:paraId="653CC30F" w14:textId="77777777" w:rsidR="00186CCD" w:rsidRDefault="00186CCD" w:rsidP="00186CCD"/>
    <w:p w14:paraId="67140A10" w14:textId="77777777" w:rsidR="00186CCD" w:rsidRDefault="00186CCD" w:rsidP="00186CCD">
      <w:proofErr w:type="spellStart"/>
      <w:r>
        <w:t>ggboxplot</w:t>
      </w:r>
      <w:proofErr w:type="spellEnd"/>
      <w:r>
        <w:t>(varroa, x="Region", y="Mites")</w:t>
      </w:r>
    </w:p>
    <w:p w14:paraId="06D2EC12" w14:textId="77777777" w:rsidR="00186CCD" w:rsidRDefault="00186CCD" w:rsidP="00186CCD"/>
    <w:p w14:paraId="64B7235D" w14:textId="77777777" w:rsidR="00186CCD" w:rsidRDefault="00186CCD" w:rsidP="00186CCD">
      <w:proofErr w:type="spellStart"/>
      <w:r>
        <w:t>res.kruskal</w:t>
      </w:r>
      <w:proofErr w:type="spellEnd"/>
      <w:r>
        <w:t>=</w:t>
      </w:r>
      <w:proofErr w:type="spellStart"/>
      <w:r>
        <w:t>kruskal_test</w:t>
      </w:r>
      <w:proofErr w:type="spellEnd"/>
      <w:r>
        <w:t xml:space="preserve">(varroa, </w:t>
      </w:r>
      <w:proofErr w:type="spellStart"/>
      <w:r>
        <w:t>Mites~Region</w:t>
      </w:r>
      <w:proofErr w:type="spellEnd"/>
      <w:r>
        <w:t xml:space="preserve">); </w:t>
      </w:r>
      <w:proofErr w:type="spellStart"/>
      <w:r>
        <w:t>res.kruskal</w:t>
      </w:r>
      <w:proofErr w:type="spellEnd"/>
    </w:p>
    <w:p w14:paraId="60D482CC" w14:textId="77777777" w:rsidR="00186CCD" w:rsidRDefault="00186CCD" w:rsidP="00186CCD">
      <w:r>
        <w:t xml:space="preserve">varroa %&gt;% </w:t>
      </w:r>
      <w:proofErr w:type="spellStart"/>
      <w:r>
        <w:t>kruskal.test</w:t>
      </w:r>
      <w:proofErr w:type="spellEnd"/>
      <w:r>
        <w:t>(</w:t>
      </w:r>
      <w:proofErr w:type="spellStart"/>
      <w:r>
        <w:t>Mites~Region</w:t>
      </w:r>
      <w:proofErr w:type="spellEnd"/>
      <w:r>
        <w:t>)</w:t>
      </w:r>
    </w:p>
    <w:p w14:paraId="53AAA80C" w14:textId="77777777" w:rsidR="00186CCD" w:rsidRDefault="00186CCD" w:rsidP="00186CCD"/>
    <w:p w14:paraId="54FDA954" w14:textId="77777777" w:rsidR="00186CCD" w:rsidRDefault="00186CCD" w:rsidP="00186CCD">
      <w:r>
        <w:t xml:space="preserve">varroa %&gt;% </w:t>
      </w:r>
      <w:proofErr w:type="spellStart"/>
      <w:r>
        <w:t>kruskal_effsize</w:t>
      </w:r>
      <w:proofErr w:type="spellEnd"/>
      <w:r>
        <w:t>(</w:t>
      </w:r>
      <w:proofErr w:type="spellStart"/>
      <w:r>
        <w:t>Mites~Region</w:t>
      </w:r>
      <w:proofErr w:type="spellEnd"/>
      <w:r>
        <w:t>)</w:t>
      </w:r>
    </w:p>
    <w:p w14:paraId="2255D49C" w14:textId="77777777" w:rsidR="00186CCD" w:rsidRDefault="00186CCD" w:rsidP="00186CCD">
      <w:proofErr w:type="spellStart"/>
      <w:r>
        <w:t>pwc</w:t>
      </w:r>
      <w:proofErr w:type="spellEnd"/>
      <w:r>
        <w:t xml:space="preserve">= varroa %&gt;% </w:t>
      </w:r>
      <w:proofErr w:type="spellStart"/>
      <w:r>
        <w:t>dunn_test</w:t>
      </w:r>
      <w:proofErr w:type="spellEnd"/>
      <w:r>
        <w:t>(</w:t>
      </w:r>
      <w:proofErr w:type="spellStart"/>
      <w:r>
        <w:t>Mites~Region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 xml:space="preserve"> = "</w:t>
      </w:r>
      <w:proofErr w:type="spellStart"/>
      <w:r>
        <w:t>bonferroni</w:t>
      </w:r>
      <w:proofErr w:type="spellEnd"/>
      <w:r>
        <w:t>");</w:t>
      </w:r>
      <w:proofErr w:type="spellStart"/>
      <w:r>
        <w:t>pwc</w:t>
      </w:r>
      <w:proofErr w:type="spellEnd"/>
    </w:p>
    <w:p w14:paraId="51CA1706" w14:textId="77777777" w:rsidR="00186CCD" w:rsidRDefault="00186CCD" w:rsidP="00186CCD">
      <w:r>
        <w:t xml:space="preserve">D2= varroa %&gt;% </w:t>
      </w:r>
      <w:proofErr w:type="spellStart"/>
      <w:r>
        <w:t>wilcox_test</w:t>
      </w:r>
      <w:proofErr w:type="spellEnd"/>
      <w:r>
        <w:t>(</w:t>
      </w:r>
      <w:proofErr w:type="spellStart"/>
      <w:r>
        <w:t>Mites~Region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>=("</w:t>
      </w:r>
      <w:proofErr w:type="spellStart"/>
      <w:r>
        <w:t>bonferroni</w:t>
      </w:r>
      <w:proofErr w:type="spellEnd"/>
      <w:r>
        <w:t>"));D</w:t>
      </w:r>
    </w:p>
    <w:p w14:paraId="50E21D6A" w14:textId="77777777" w:rsidR="00186CCD" w:rsidRDefault="00186CCD" w:rsidP="00186CCD"/>
    <w:p w14:paraId="0D8F5C5A" w14:textId="77777777" w:rsidR="00186CCD" w:rsidRDefault="00186CCD" w:rsidP="00186CCD">
      <w:proofErr w:type="spellStart"/>
      <w:r>
        <w:t>pwc</w:t>
      </w:r>
      <w:proofErr w:type="spellEnd"/>
      <w:r>
        <w:t xml:space="preserve">= </w:t>
      </w:r>
      <w:proofErr w:type="spellStart"/>
      <w:r>
        <w:t>pwc</w:t>
      </w:r>
      <w:proofErr w:type="spellEnd"/>
      <w:r>
        <w:t xml:space="preserve"> %&gt;% </w:t>
      </w:r>
      <w:proofErr w:type="spellStart"/>
      <w:r>
        <w:t>add_xy_position</w:t>
      </w:r>
      <w:proofErr w:type="spellEnd"/>
      <w:r>
        <w:t>(x="Region");</w:t>
      </w:r>
      <w:proofErr w:type="spellStart"/>
      <w:r>
        <w:t>pwc</w:t>
      </w:r>
      <w:proofErr w:type="spellEnd"/>
    </w:p>
    <w:p w14:paraId="4FD6B14D" w14:textId="77777777" w:rsidR="00186CCD" w:rsidRDefault="00186CCD" w:rsidP="00186CCD">
      <w:proofErr w:type="spellStart"/>
      <w:r>
        <w:t>ggboxplot</w:t>
      </w:r>
      <w:proofErr w:type="spellEnd"/>
      <w:r>
        <w:t xml:space="preserve">(varroa, x="Region", y="Mites") + </w:t>
      </w:r>
    </w:p>
    <w:p w14:paraId="7A5CB12F" w14:textId="77777777" w:rsidR="00186CCD" w:rsidRDefault="00186CCD" w:rsidP="00186CCD">
      <w:r>
        <w:t xml:space="preserve">  </w:t>
      </w:r>
      <w:proofErr w:type="spellStart"/>
      <w:r>
        <w:t>stat_pvalue_manual</w:t>
      </w:r>
      <w:proofErr w:type="spellEnd"/>
      <w:r>
        <w:t>(</w:t>
      </w:r>
      <w:proofErr w:type="spellStart"/>
      <w:r>
        <w:t>pwc</w:t>
      </w:r>
      <w:proofErr w:type="spellEnd"/>
      <w:r>
        <w:t xml:space="preserve">, </w:t>
      </w:r>
      <w:proofErr w:type="spellStart"/>
      <w:r>
        <w:t>hide.ns</w:t>
      </w:r>
      <w:proofErr w:type="spellEnd"/>
      <w:r>
        <w:t>= TRUE) +</w:t>
      </w:r>
    </w:p>
    <w:p w14:paraId="51064C96" w14:textId="77777777" w:rsidR="00186CCD" w:rsidRDefault="00186CCD" w:rsidP="00186CCD">
      <w:r>
        <w:t xml:space="preserve">  labs(</w:t>
      </w:r>
    </w:p>
    <w:p w14:paraId="79B501B6" w14:textId="77777777" w:rsidR="00186CCD" w:rsidRDefault="00186CCD" w:rsidP="00186CCD">
      <w:r>
        <w:t xml:space="preserve">    subtitle = </w:t>
      </w:r>
      <w:proofErr w:type="spellStart"/>
      <w:r>
        <w:t>get_test_label</w:t>
      </w:r>
      <w:proofErr w:type="spellEnd"/>
      <w:r>
        <w:t>(</w:t>
      </w:r>
      <w:proofErr w:type="spellStart"/>
      <w:r>
        <w:t>res.kruskal</w:t>
      </w:r>
      <w:proofErr w:type="spellEnd"/>
      <w:r>
        <w:t>, detailed = TRUE),</w:t>
      </w:r>
    </w:p>
    <w:p w14:paraId="300FA08C" w14:textId="77777777" w:rsidR="00186CCD" w:rsidRDefault="00186CCD" w:rsidP="00186CCD">
      <w:r>
        <w:t xml:space="preserve">       caption = </w:t>
      </w:r>
      <w:proofErr w:type="spellStart"/>
      <w:r>
        <w:t>get_pwc_label</w:t>
      </w:r>
      <w:proofErr w:type="spellEnd"/>
      <w:r>
        <w:t>(</w:t>
      </w:r>
      <w:proofErr w:type="spellStart"/>
      <w:r>
        <w:t>pwc</w:t>
      </w:r>
      <w:proofErr w:type="spellEnd"/>
      <w:r>
        <w:t>)</w:t>
      </w:r>
    </w:p>
    <w:p w14:paraId="628EF765" w14:textId="77777777" w:rsidR="00186CCD" w:rsidRDefault="00186CCD" w:rsidP="00186CCD">
      <w:r>
        <w:t xml:space="preserve">    )</w:t>
      </w:r>
    </w:p>
    <w:p w14:paraId="21B5C40C" w14:textId="77777777" w:rsidR="00186CCD" w:rsidRDefault="00186CCD" w:rsidP="00186CCD"/>
    <w:p w14:paraId="552EB87B" w14:textId="77777777" w:rsidR="00186CCD" w:rsidRDefault="00186CCD" w:rsidP="00186CCD"/>
    <w:p w14:paraId="7C682264" w14:textId="77777777" w:rsidR="00186CCD" w:rsidRDefault="00186CCD" w:rsidP="00186CCD">
      <w:proofErr w:type="spellStart"/>
      <w:r>
        <w:t>set.seed</w:t>
      </w:r>
      <w:proofErr w:type="spellEnd"/>
      <w:r>
        <w:t xml:space="preserve">(1234) </w:t>
      </w:r>
    </w:p>
    <w:p w14:paraId="41FC631E" w14:textId="77777777" w:rsidR="00186CCD" w:rsidRDefault="00186CCD" w:rsidP="00186CCD">
      <w:r>
        <w:t xml:space="preserve">varroa %&gt;% </w:t>
      </w:r>
      <w:proofErr w:type="spellStart"/>
      <w:r>
        <w:t>sample_n_by</w:t>
      </w:r>
      <w:proofErr w:type="spellEnd"/>
      <w:r>
        <w:t>("Source", size=415)</w:t>
      </w:r>
    </w:p>
    <w:p w14:paraId="0A735B6E" w14:textId="77777777" w:rsidR="00186CCD" w:rsidRDefault="00186CCD" w:rsidP="00186CCD">
      <w:r>
        <w:t>varroa = varroa %&gt;%</w:t>
      </w:r>
    </w:p>
    <w:p w14:paraId="06874329" w14:textId="77777777" w:rsidR="00186CCD" w:rsidRDefault="00186CCD" w:rsidP="00186CCD">
      <w:r>
        <w:lastRenderedPageBreak/>
        <w:t xml:space="preserve">  </w:t>
      </w:r>
      <w:proofErr w:type="spellStart"/>
      <w:r>
        <w:t>reorder_levels</w:t>
      </w:r>
      <w:proofErr w:type="spellEnd"/>
      <w:r>
        <w:t>("Source", order = c("M", "F", "S"))</w:t>
      </w:r>
    </w:p>
    <w:p w14:paraId="0E283837" w14:textId="77777777" w:rsidR="00186CCD" w:rsidRDefault="00186CCD" w:rsidP="00186CCD"/>
    <w:p w14:paraId="380151ED" w14:textId="77777777" w:rsidR="00186CCD" w:rsidRDefault="00186CCD" w:rsidP="00186CCD">
      <w:r>
        <w:t xml:space="preserve">varroa %&gt;% </w:t>
      </w:r>
    </w:p>
    <w:p w14:paraId="25B0B090" w14:textId="77777777" w:rsidR="00186CCD" w:rsidRDefault="00186CCD" w:rsidP="00186CCD">
      <w:r>
        <w:t xml:space="preserve">  </w:t>
      </w:r>
      <w:proofErr w:type="spellStart"/>
      <w:r>
        <w:t>group_by</w:t>
      </w:r>
      <w:proofErr w:type="spellEnd"/>
      <w:r>
        <w:t>("Source") %&gt;%</w:t>
      </w:r>
    </w:p>
    <w:p w14:paraId="06725863" w14:textId="77777777" w:rsidR="00186CCD" w:rsidRDefault="00186CCD" w:rsidP="00186CCD">
      <w:r>
        <w:t xml:space="preserve">  </w:t>
      </w:r>
      <w:proofErr w:type="spellStart"/>
      <w:r>
        <w:t>get_summary_stats</w:t>
      </w:r>
      <w:proofErr w:type="spellEnd"/>
      <w:r>
        <w:t>("Mites", type = "common")</w:t>
      </w:r>
    </w:p>
    <w:p w14:paraId="6BB579CC" w14:textId="77777777" w:rsidR="00186CCD" w:rsidRDefault="00186CCD" w:rsidP="00186CCD"/>
    <w:p w14:paraId="2C0E6AEA" w14:textId="77777777" w:rsidR="00186CCD" w:rsidRDefault="00186CCD" w:rsidP="00186CCD">
      <w:proofErr w:type="spellStart"/>
      <w:r>
        <w:t>ggboxplot</w:t>
      </w:r>
      <w:proofErr w:type="spellEnd"/>
      <w:r>
        <w:t>(varroa, x="Source", y="Mites")</w:t>
      </w:r>
    </w:p>
    <w:p w14:paraId="40286AC0" w14:textId="77777777" w:rsidR="00186CCD" w:rsidRDefault="00186CCD" w:rsidP="00186CCD"/>
    <w:p w14:paraId="6994161F" w14:textId="77777777" w:rsidR="00186CCD" w:rsidRDefault="00186CCD" w:rsidP="00186CCD">
      <w:proofErr w:type="spellStart"/>
      <w:r>
        <w:t>res.kruskal</w:t>
      </w:r>
      <w:proofErr w:type="spellEnd"/>
      <w:r>
        <w:t>=</w:t>
      </w:r>
      <w:proofErr w:type="spellStart"/>
      <w:r>
        <w:t>kruskal_test</w:t>
      </w:r>
      <w:proofErr w:type="spellEnd"/>
      <w:r>
        <w:t xml:space="preserve">(varroa, </w:t>
      </w:r>
      <w:proofErr w:type="spellStart"/>
      <w:r>
        <w:t>Mites~Source</w:t>
      </w:r>
      <w:proofErr w:type="spellEnd"/>
      <w:r>
        <w:t xml:space="preserve">); </w:t>
      </w:r>
      <w:proofErr w:type="spellStart"/>
      <w:r>
        <w:t>res.kruskal</w:t>
      </w:r>
      <w:proofErr w:type="spellEnd"/>
    </w:p>
    <w:p w14:paraId="7121A350" w14:textId="77777777" w:rsidR="00186CCD" w:rsidRDefault="00186CCD" w:rsidP="00186CCD">
      <w:r>
        <w:t xml:space="preserve">varroa %&gt;% </w:t>
      </w:r>
      <w:proofErr w:type="spellStart"/>
      <w:r>
        <w:t>kruskal.test</w:t>
      </w:r>
      <w:proofErr w:type="spellEnd"/>
      <w:r>
        <w:t>(</w:t>
      </w:r>
      <w:proofErr w:type="spellStart"/>
      <w:r>
        <w:t>Mites~Source</w:t>
      </w:r>
      <w:proofErr w:type="spellEnd"/>
      <w:r>
        <w:t>)</w:t>
      </w:r>
    </w:p>
    <w:p w14:paraId="32831E29" w14:textId="77777777" w:rsidR="00186CCD" w:rsidRDefault="00186CCD" w:rsidP="00186CCD"/>
    <w:p w14:paraId="6B28EC86" w14:textId="77777777" w:rsidR="00186CCD" w:rsidRDefault="00186CCD" w:rsidP="00186CCD">
      <w:r>
        <w:t xml:space="preserve">varroa %&gt;% </w:t>
      </w:r>
      <w:proofErr w:type="spellStart"/>
      <w:r>
        <w:t>kruskal_effsize</w:t>
      </w:r>
      <w:proofErr w:type="spellEnd"/>
      <w:r>
        <w:t>(</w:t>
      </w:r>
      <w:proofErr w:type="spellStart"/>
      <w:r>
        <w:t>Mites~Source</w:t>
      </w:r>
      <w:proofErr w:type="spellEnd"/>
      <w:r>
        <w:t>)</w:t>
      </w:r>
    </w:p>
    <w:p w14:paraId="1C06C485" w14:textId="77777777" w:rsidR="00186CCD" w:rsidRDefault="00186CCD" w:rsidP="00186CCD">
      <w:proofErr w:type="spellStart"/>
      <w:r>
        <w:t>pwc</w:t>
      </w:r>
      <w:proofErr w:type="spellEnd"/>
      <w:r>
        <w:t xml:space="preserve">= varroa %&gt;% </w:t>
      </w:r>
      <w:proofErr w:type="spellStart"/>
      <w:r>
        <w:t>dunn_test</w:t>
      </w:r>
      <w:proofErr w:type="spellEnd"/>
      <w:r>
        <w:t>(</w:t>
      </w:r>
      <w:proofErr w:type="spellStart"/>
      <w:r>
        <w:t>Mites~Region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 xml:space="preserve"> = "</w:t>
      </w:r>
      <w:proofErr w:type="spellStart"/>
      <w:r>
        <w:t>bonferroni</w:t>
      </w:r>
      <w:proofErr w:type="spellEnd"/>
      <w:r>
        <w:t>");</w:t>
      </w:r>
      <w:proofErr w:type="spellStart"/>
      <w:r>
        <w:t>pwc</w:t>
      </w:r>
      <w:proofErr w:type="spellEnd"/>
    </w:p>
    <w:p w14:paraId="4AADF543" w14:textId="77777777" w:rsidR="00186CCD" w:rsidRDefault="00186CCD" w:rsidP="00186CCD">
      <w:r>
        <w:t xml:space="preserve">D2= varroa %&gt;% </w:t>
      </w:r>
      <w:proofErr w:type="spellStart"/>
      <w:r>
        <w:t>wilcox_test</w:t>
      </w:r>
      <w:proofErr w:type="spellEnd"/>
      <w:r>
        <w:t>(</w:t>
      </w:r>
      <w:proofErr w:type="spellStart"/>
      <w:r>
        <w:t>Mites~Region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>=("</w:t>
      </w:r>
      <w:proofErr w:type="spellStart"/>
      <w:r>
        <w:t>bonferroni</w:t>
      </w:r>
      <w:proofErr w:type="spellEnd"/>
      <w:r>
        <w:t>"));D</w:t>
      </w:r>
    </w:p>
    <w:p w14:paraId="0EA6E81B" w14:textId="77777777" w:rsidR="00186CCD" w:rsidRDefault="00186CCD" w:rsidP="00186CCD"/>
    <w:p w14:paraId="34230257" w14:textId="77777777" w:rsidR="00186CCD" w:rsidRDefault="00186CCD" w:rsidP="00186CCD">
      <w:proofErr w:type="spellStart"/>
      <w:r>
        <w:t>pwc</w:t>
      </w:r>
      <w:proofErr w:type="spellEnd"/>
      <w:r>
        <w:t xml:space="preserve">= </w:t>
      </w:r>
      <w:proofErr w:type="spellStart"/>
      <w:r>
        <w:t>pwc</w:t>
      </w:r>
      <w:proofErr w:type="spellEnd"/>
      <w:r>
        <w:t xml:space="preserve"> %&gt;% </w:t>
      </w:r>
      <w:proofErr w:type="spellStart"/>
      <w:r>
        <w:t>add_xy_position</w:t>
      </w:r>
      <w:proofErr w:type="spellEnd"/>
      <w:r>
        <w:t>(x="Region");</w:t>
      </w:r>
      <w:proofErr w:type="spellStart"/>
      <w:r>
        <w:t>pwc</w:t>
      </w:r>
      <w:proofErr w:type="spellEnd"/>
    </w:p>
    <w:p w14:paraId="3E1D95BA" w14:textId="77777777" w:rsidR="00186CCD" w:rsidRDefault="00186CCD" w:rsidP="00186CCD">
      <w:proofErr w:type="spellStart"/>
      <w:r>
        <w:t>ggboxplot</w:t>
      </w:r>
      <w:proofErr w:type="spellEnd"/>
      <w:r>
        <w:t xml:space="preserve">(varroa, x="Source", y="Mites") + </w:t>
      </w:r>
    </w:p>
    <w:p w14:paraId="1005DD69" w14:textId="77777777" w:rsidR="00186CCD" w:rsidRDefault="00186CCD" w:rsidP="00186CCD">
      <w:r>
        <w:t xml:space="preserve">  </w:t>
      </w:r>
      <w:proofErr w:type="spellStart"/>
      <w:r>
        <w:t>stat_pvalue_manual</w:t>
      </w:r>
      <w:proofErr w:type="spellEnd"/>
      <w:r>
        <w:t>(</w:t>
      </w:r>
      <w:proofErr w:type="spellStart"/>
      <w:r>
        <w:t>pwc</w:t>
      </w:r>
      <w:proofErr w:type="spellEnd"/>
      <w:r>
        <w:t xml:space="preserve">, </w:t>
      </w:r>
      <w:proofErr w:type="spellStart"/>
      <w:r>
        <w:t>hide.ns</w:t>
      </w:r>
      <w:proofErr w:type="spellEnd"/>
      <w:r>
        <w:t>= TRUE) +</w:t>
      </w:r>
    </w:p>
    <w:p w14:paraId="4C0BBAA5" w14:textId="77777777" w:rsidR="00186CCD" w:rsidRDefault="00186CCD" w:rsidP="00186CCD">
      <w:r>
        <w:t xml:space="preserve">  labs(</w:t>
      </w:r>
    </w:p>
    <w:p w14:paraId="790419F0" w14:textId="77777777" w:rsidR="00186CCD" w:rsidRDefault="00186CCD" w:rsidP="00186CCD">
      <w:r>
        <w:t xml:space="preserve">    subtitle = </w:t>
      </w:r>
      <w:proofErr w:type="spellStart"/>
      <w:r>
        <w:t>get_test_label</w:t>
      </w:r>
      <w:proofErr w:type="spellEnd"/>
      <w:r>
        <w:t>(</w:t>
      </w:r>
      <w:proofErr w:type="spellStart"/>
      <w:r>
        <w:t>res.kruskal</w:t>
      </w:r>
      <w:proofErr w:type="spellEnd"/>
      <w:r>
        <w:t>, detailed = TRUE),</w:t>
      </w:r>
    </w:p>
    <w:p w14:paraId="2D640FC3" w14:textId="77777777" w:rsidR="00186CCD" w:rsidRDefault="00186CCD" w:rsidP="00186CCD">
      <w:r>
        <w:t xml:space="preserve">    caption = </w:t>
      </w:r>
      <w:proofErr w:type="spellStart"/>
      <w:r>
        <w:t>get_pwc_label</w:t>
      </w:r>
      <w:proofErr w:type="spellEnd"/>
      <w:r>
        <w:t>(</w:t>
      </w:r>
      <w:proofErr w:type="spellStart"/>
      <w:r>
        <w:t>pwc</w:t>
      </w:r>
      <w:proofErr w:type="spellEnd"/>
      <w:r>
        <w:t>)</w:t>
      </w:r>
    </w:p>
    <w:p w14:paraId="72BD842D" w14:textId="77777777" w:rsidR="00186CCD" w:rsidRDefault="00186CCD" w:rsidP="00186CCD">
      <w:r>
        <w:t xml:space="preserve">  )</w:t>
      </w:r>
    </w:p>
    <w:p w14:paraId="6B84B878" w14:textId="77777777" w:rsidR="00186CCD" w:rsidRDefault="00186CCD" w:rsidP="00186CCD"/>
    <w:p w14:paraId="5DA5B2D3" w14:textId="77777777" w:rsidR="00186CCD" w:rsidRDefault="00186CCD" w:rsidP="00186CCD"/>
    <w:p w14:paraId="38CA43C3" w14:textId="77777777" w:rsidR="00186CCD" w:rsidRDefault="00186CCD" w:rsidP="00186CCD">
      <w:proofErr w:type="spellStart"/>
      <w:r>
        <w:t>set.seed</w:t>
      </w:r>
      <w:proofErr w:type="spellEnd"/>
      <w:r>
        <w:t xml:space="preserve">(1234) </w:t>
      </w:r>
    </w:p>
    <w:p w14:paraId="42965406" w14:textId="77777777" w:rsidR="00186CCD" w:rsidRDefault="00186CCD" w:rsidP="00186CCD">
      <w:r>
        <w:t xml:space="preserve">varroa %&gt;% </w:t>
      </w:r>
      <w:proofErr w:type="spellStart"/>
      <w:r>
        <w:t>sample_n_by</w:t>
      </w:r>
      <w:proofErr w:type="spellEnd"/>
      <w:r>
        <w:t>("Lineage", size=415)</w:t>
      </w:r>
    </w:p>
    <w:p w14:paraId="1C224F43" w14:textId="77777777" w:rsidR="00186CCD" w:rsidRDefault="00186CCD" w:rsidP="00186CCD">
      <w:r>
        <w:t>varroa = varroa %&gt;%</w:t>
      </w:r>
    </w:p>
    <w:p w14:paraId="6B477216" w14:textId="77777777" w:rsidR="00186CCD" w:rsidRDefault="00186CCD" w:rsidP="00186CCD">
      <w:r>
        <w:t xml:space="preserve">  </w:t>
      </w:r>
      <w:proofErr w:type="spellStart"/>
      <w:r>
        <w:t>reorder_levels</w:t>
      </w:r>
      <w:proofErr w:type="spellEnd"/>
      <w:r>
        <w:t>("Lineage", order = c("A", "C", "M", "O"))</w:t>
      </w:r>
    </w:p>
    <w:p w14:paraId="2EF0B167" w14:textId="77777777" w:rsidR="00186CCD" w:rsidRDefault="00186CCD" w:rsidP="00186CCD"/>
    <w:p w14:paraId="62D27630" w14:textId="77777777" w:rsidR="00186CCD" w:rsidRDefault="00186CCD" w:rsidP="00186CCD">
      <w:r>
        <w:lastRenderedPageBreak/>
        <w:t xml:space="preserve">varroa %&gt;% </w:t>
      </w:r>
    </w:p>
    <w:p w14:paraId="3F0CEB00" w14:textId="77777777" w:rsidR="00186CCD" w:rsidRDefault="00186CCD" w:rsidP="00186CCD">
      <w:r>
        <w:t xml:space="preserve">  </w:t>
      </w:r>
      <w:proofErr w:type="spellStart"/>
      <w:r>
        <w:t>group_by</w:t>
      </w:r>
      <w:proofErr w:type="spellEnd"/>
      <w:r>
        <w:t>("Lineage") %&gt;%</w:t>
      </w:r>
    </w:p>
    <w:p w14:paraId="6DA0377D" w14:textId="77777777" w:rsidR="00186CCD" w:rsidRDefault="00186CCD" w:rsidP="00186CCD">
      <w:r>
        <w:t xml:space="preserve">  </w:t>
      </w:r>
      <w:proofErr w:type="spellStart"/>
      <w:r>
        <w:t>get_summary_stats</w:t>
      </w:r>
      <w:proofErr w:type="spellEnd"/>
      <w:r>
        <w:t>("Mites", type = "common")</w:t>
      </w:r>
    </w:p>
    <w:p w14:paraId="367DA41B" w14:textId="77777777" w:rsidR="00186CCD" w:rsidRDefault="00186CCD" w:rsidP="00186CCD"/>
    <w:p w14:paraId="0D0D76A7" w14:textId="77777777" w:rsidR="00186CCD" w:rsidRDefault="00186CCD" w:rsidP="00186CCD">
      <w:proofErr w:type="spellStart"/>
      <w:r>
        <w:t>ggboxplot</w:t>
      </w:r>
      <w:proofErr w:type="spellEnd"/>
      <w:r>
        <w:t>(varroa, x="Lineage", y="Mites")</w:t>
      </w:r>
    </w:p>
    <w:p w14:paraId="588DAC26" w14:textId="77777777" w:rsidR="00186CCD" w:rsidRDefault="00186CCD" w:rsidP="00186CCD"/>
    <w:p w14:paraId="4E121295" w14:textId="77777777" w:rsidR="00186CCD" w:rsidRDefault="00186CCD" w:rsidP="00186CCD">
      <w:proofErr w:type="spellStart"/>
      <w:r>
        <w:t>res.kruskal</w:t>
      </w:r>
      <w:proofErr w:type="spellEnd"/>
      <w:r>
        <w:t>=</w:t>
      </w:r>
      <w:proofErr w:type="spellStart"/>
      <w:r>
        <w:t>kruskal_test</w:t>
      </w:r>
      <w:proofErr w:type="spellEnd"/>
      <w:r>
        <w:t xml:space="preserve">(varroa, </w:t>
      </w:r>
      <w:proofErr w:type="spellStart"/>
      <w:r>
        <w:t>Mites~Lineage</w:t>
      </w:r>
      <w:proofErr w:type="spellEnd"/>
      <w:r>
        <w:t xml:space="preserve">); </w:t>
      </w:r>
      <w:proofErr w:type="spellStart"/>
      <w:r>
        <w:t>res.kruskal</w:t>
      </w:r>
      <w:proofErr w:type="spellEnd"/>
    </w:p>
    <w:p w14:paraId="265FC3BC" w14:textId="77777777" w:rsidR="00186CCD" w:rsidRDefault="00186CCD" w:rsidP="00186CCD">
      <w:r>
        <w:t xml:space="preserve">varroa %&gt;% </w:t>
      </w:r>
      <w:proofErr w:type="spellStart"/>
      <w:r>
        <w:t>kruskal.test</w:t>
      </w:r>
      <w:proofErr w:type="spellEnd"/>
      <w:r>
        <w:t>(</w:t>
      </w:r>
      <w:proofErr w:type="spellStart"/>
      <w:r>
        <w:t>Mites~Lineage</w:t>
      </w:r>
      <w:proofErr w:type="spellEnd"/>
      <w:r>
        <w:t>)</w:t>
      </w:r>
    </w:p>
    <w:p w14:paraId="42E4C276" w14:textId="77777777" w:rsidR="00186CCD" w:rsidRDefault="00186CCD" w:rsidP="00186CCD"/>
    <w:p w14:paraId="5D05076D" w14:textId="77777777" w:rsidR="00186CCD" w:rsidRDefault="00186CCD" w:rsidP="00186CCD">
      <w:r>
        <w:t xml:space="preserve">varroa %&gt;% </w:t>
      </w:r>
      <w:proofErr w:type="spellStart"/>
      <w:r>
        <w:t>kruskal_effsize</w:t>
      </w:r>
      <w:proofErr w:type="spellEnd"/>
      <w:r>
        <w:t>(</w:t>
      </w:r>
      <w:proofErr w:type="spellStart"/>
      <w:r>
        <w:t>Mites~Lineage</w:t>
      </w:r>
      <w:proofErr w:type="spellEnd"/>
      <w:r>
        <w:t>)</w:t>
      </w:r>
    </w:p>
    <w:p w14:paraId="24FAC348" w14:textId="77777777" w:rsidR="00186CCD" w:rsidRDefault="00186CCD" w:rsidP="00186CCD">
      <w:proofErr w:type="spellStart"/>
      <w:r>
        <w:t>pwc</w:t>
      </w:r>
      <w:proofErr w:type="spellEnd"/>
      <w:r>
        <w:t xml:space="preserve">= varroa %&gt;% </w:t>
      </w:r>
      <w:proofErr w:type="spellStart"/>
      <w:r>
        <w:t>dunn_test</w:t>
      </w:r>
      <w:proofErr w:type="spellEnd"/>
      <w:r>
        <w:t>(</w:t>
      </w:r>
      <w:proofErr w:type="spellStart"/>
      <w:r>
        <w:t>Mites~Lineage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 xml:space="preserve"> = "</w:t>
      </w:r>
      <w:proofErr w:type="spellStart"/>
      <w:r>
        <w:t>bonferroni</w:t>
      </w:r>
      <w:proofErr w:type="spellEnd"/>
      <w:r>
        <w:t>");</w:t>
      </w:r>
      <w:proofErr w:type="spellStart"/>
      <w:r>
        <w:t>pwc</w:t>
      </w:r>
      <w:proofErr w:type="spellEnd"/>
    </w:p>
    <w:p w14:paraId="43225D19" w14:textId="77777777" w:rsidR="00186CCD" w:rsidRDefault="00186CCD" w:rsidP="00186CCD">
      <w:r>
        <w:t xml:space="preserve">D2= varroa %&gt;% </w:t>
      </w:r>
      <w:proofErr w:type="spellStart"/>
      <w:r>
        <w:t>wilcox_test</w:t>
      </w:r>
      <w:proofErr w:type="spellEnd"/>
      <w:r>
        <w:t>(</w:t>
      </w:r>
      <w:proofErr w:type="spellStart"/>
      <w:r>
        <w:t>Mites~Region</w:t>
      </w:r>
      <w:proofErr w:type="spellEnd"/>
      <w:r>
        <w:t xml:space="preserve">, </w:t>
      </w:r>
      <w:proofErr w:type="spellStart"/>
      <w:r>
        <w:t>p.adjust.method</w:t>
      </w:r>
      <w:proofErr w:type="spellEnd"/>
      <w:r>
        <w:t>=("</w:t>
      </w:r>
      <w:proofErr w:type="spellStart"/>
      <w:r>
        <w:t>bonferroni</w:t>
      </w:r>
      <w:proofErr w:type="spellEnd"/>
      <w:r>
        <w:t>"));D</w:t>
      </w:r>
    </w:p>
    <w:p w14:paraId="185A6DEA" w14:textId="77777777" w:rsidR="00186CCD" w:rsidRDefault="00186CCD" w:rsidP="00186CCD"/>
    <w:p w14:paraId="603757B6" w14:textId="77777777" w:rsidR="00186CCD" w:rsidRDefault="00186CCD" w:rsidP="00186CCD">
      <w:proofErr w:type="spellStart"/>
      <w:r>
        <w:t>pwc</w:t>
      </w:r>
      <w:proofErr w:type="spellEnd"/>
      <w:r>
        <w:t xml:space="preserve">= </w:t>
      </w:r>
      <w:proofErr w:type="spellStart"/>
      <w:r>
        <w:t>pwc</w:t>
      </w:r>
      <w:proofErr w:type="spellEnd"/>
      <w:r>
        <w:t xml:space="preserve"> %&gt;% </w:t>
      </w:r>
      <w:proofErr w:type="spellStart"/>
      <w:r>
        <w:t>add_xy_position</w:t>
      </w:r>
      <w:proofErr w:type="spellEnd"/>
      <w:r>
        <w:t>(x="Lineage");</w:t>
      </w:r>
      <w:proofErr w:type="spellStart"/>
      <w:r>
        <w:t>pwc</w:t>
      </w:r>
      <w:proofErr w:type="spellEnd"/>
    </w:p>
    <w:p w14:paraId="462CD9AD" w14:textId="77777777" w:rsidR="00186CCD" w:rsidRDefault="00186CCD" w:rsidP="00186CCD">
      <w:proofErr w:type="spellStart"/>
      <w:r>
        <w:t>ggboxplot</w:t>
      </w:r>
      <w:proofErr w:type="spellEnd"/>
      <w:r>
        <w:t xml:space="preserve">(varroa, x="Lineage", y="Mites") + </w:t>
      </w:r>
    </w:p>
    <w:p w14:paraId="41A7A5A7" w14:textId="77777777" w:rsidR="00186CCD" w:rsidRDefault="00186CCD" w:rsidP="00186CCD">
      <w:r>
        <w:t xml:space="preserve">  </w:t>
      </w:r>
      <w:proofErr w:type="spellStart"/>
      <w:r>
        <w:t>stat_pvalue_manual</w:t>
      </w:r>
      <w:proofErr w:type="spellEnd"/>
      <w:r>
        <w:t>(</w:t>
      </w:r>
      <w:proofErr w:type="spellStart"/>
      <w:r>
        <w:t>pwc</w:t>
      </w:r>
      <w:proofErr w:type="spellEnd"/>
      <w:r>
        <w:t xml:space="preserve">, </w:t>
      </w:r>
      <w:proofErr w:type="spellStart"/>
      <w:r>
        <w:t>hide.ns</w:t>
      </w:r>
      <w:proofErr w:type="spellEnd"/>
      <w:r>
        <w:t>= TRUE) +</w:t>
      </w:r>
    </w:p>
    <w:p w14:paraId="578ACF68" w14:textId="77777777" w:rsidR="00186CCD" w:rsidRDefault="00186CCD" w:rsidP="00186CCD">
      <w:r>
        <w:t xml:space="preserve">  labs(</w:t>
      </w:r>
    </w:p>
    <w:p w14:paraId="0343BD86" w14:textId="77777777" w:rsidR="00186CCD" w:rsidRDefault="00186CCD" w:rsidP="00186CCD">
      <w:r>
        <w:t xml:space="preserve">    subtitle = </w:t>
      </w:r>
      <w:proofErr w:type="spellStart"/>
      <w:r>
        <w:t>get_test_label</w:t>
      </w:r>
      <w:proofErr w:type="spellEnd"/>
      <w:r>
        <w:t>(</w:t>
      </w:r>
      <w:proofErr w:type="spellStart"/>
      <w:r>
        <w:t>res.kruskal</w:t>
      </w:r>
      <w:proofErr w:type="spellEnd"/>
      <w:r>
        <w:t>, detailed = TRUE),</w:t>
      </w:r>
    </w:p>
    <w:p w14:paraId="58CA7101" w14:textId="77777777" w:rsidR="00186CCD" w:rsidRDefault="00186CCD" w:rsidP="00186CCD">
      <w:r>
        <w:t xml:space="preserve">    caption = </w:t>
      </w:r>
      <w:proofErr w:type="spellStart"/>
      <w:r>
        <w:t>get_pwc_label</w:t>
      </w:r>
      <w:proofErr w:type="spellEnd"/>
      <w:r>
        <w:t>(</w:t>
      </w:r>
      <w:proofErr w:type="spellStart"/>
      <w:r>
        <w:t>pwc</w:t>
      </w:r>
      <w:proofErr w:type="spellEnd"/>
      <w:r>
        <w:t>)</w:t>
      </w:r>
    </w:p>
    <w:p w14:paraId="44FD7582" w14:textId="695E1D76" w:rsidR="00186CCD" w:rsidRDefault="00186CCD" w:rsidP="00186CCD">
      <w:r>
        <w:t xml:space="preserve">  )</w:t>
      </w:r>
    </w:p>
    <w:sectPr w:rsidR="00186C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DAxsDC2sDQytzRT0lEKTi0uzszPAykwrAUAyHbm3CwAAAA="/>
  </w:docVars>
  <w:rsids>
    <w:rsidRoot w:val="00D37EBF"/>
    <w:rsid w:val="00186CCD"/>
    <w:rsid w:val="008F25F0"/>
    <w:rsid w:val="00D37EBF"/>
    <w:rsid w:val="00F60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087B"/>
  <w15:chartTrackingRefBased/>
  <w15:docId w15:val="{C22E8336-70FB-4264-8BB8-1695A2C54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68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Dylan</cp:lastModifiedBy>
  <cp:revision>3</cp:revision>
  <dcterms:created xsi:type="dcterms:W3CDTF">2022-07-21T20:55:00Z</dcterms:created>
  <dcterms:modified xsi:type="dcterms:W3CDTF">2022-07-21T21:03:00Z</dcterms:modified>
</cp:coreProperties>
</file>